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4b8dc3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4b8dc3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3:05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Q7DQAgDUT/A/3/pH1DG2+SSSyU4ZNUq2RwswDYQ9TiKV32LiJSqX67LJ57n329RWZWN5F/6MsRrFGVmKHUuczyiS79t4VHcjnADr0sWoT6NtVA/KL3PAr+WTWeJatKXYb46aA3UFdzAI6pWH3j9GPOBULpsJN3Yc3/ACUEq0PM4X2EM4TkHONdLwgKhCQfP9SLKd0jBIDXGgxNd4ta4fojFMgR4jmd+0XQHio1rzgck1OmCteBf0nV/wW+a64XwaH94ZO7fcs1aL3hkwb9oL3XPv3F/vmebuV6Yb8ze01ro1WO9lBlmXkJIaGN+VOWpXcLxwnxjErnp58p+gJDD/3m+v+DSqmEAr8SHg73A1Mp+5QlCU9U4Pvj1phEW4or+3rvvfgG4q2uHDgkdh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oo bad there isn't a "close" command, I keep having to write shell</w:t>
      </w:r>
      <w:r>
        <w:t xml:space="preserve"> </w:t>
      </w:r>
      <w:r>
        <w:t xml:space="preserve">scripts to kill applications that I can't close explicitly from the</w:t>
      </w:r>
      <w:r>
        <w:t xml:space="preserve"> </w:t>
      </w:r>
      <w:r>
        <w:t xml:space="preserve">shell.</w:t>
      </w:r>
    </w:p>
    <w:bookmarkStart w:id="26" w:name="ttscoff-aug-09-2014-0534-p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Aug 09, 2014 05:34 pm</w:t>
        </w:r>
      </w:hyperlink>
    </w:p>
    <w:p>
      <w:pPr>
        <w:pStyle w:val="FirstParagraph"/>
      </w:pPr>
      <w:r>
        <w:t xml:space="preserve">The next Shell Tricks post is about this. Spoiler:</w:t>
      </w:r>
      <w:r>
        <w:t xml:space="preserve"> </w:t>
      </w:r>
      <w:hyperlink r:id="rId25">
        <w:r>
          <w:rPr>
            <w:rStyle w:val="Hyperlink"/>
          </w:rPr>
          <w:t xml:space="preserve">http://www.macupdate.com/ap..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4b8dc3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3:05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://www.macupdate.com/app/mac/31821/quit" TargetMode="External" /><Relationship Type="http://schemas.openxmlformats.org/officeDocument/2006/relationships/hyperlink" Id="rId24" Target="https://my.remarkbox.com/54b8dc37-4208-11e9-9d31-040140774501/shell-tricks-the-os-x-open-command-brettterpstra-com#54b8dc3d-4208-11e9-9d31-040140774501" TargetMode="External" /><Relationship Type="http://schemas.openxmlformats.org/officeDocument/2006/relationships/hyperlink" Id="rId20" Target="https://my.remarkbox.com/54b8dc3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macupdate.com/app/mac/31821/quit" TargetMode="External" /><Relationship Type="http://schemas.openxmlformats.org/officeDocument/2006/relationships/hyperlink" Id="rId24" Target="https://my.remarkbox.com/54b8dc37-4208-11e9-9d31-040140774501/shell-tricks-the-os-x-open-command-brettterpstra-com#54b8dc3d-4208-11e9-9d31-040140774501" TargetMode="External" /><Relationship Type="http://schemas.openxmlformats.org/officeDocument/2006/relationships/hyperlink" Id="rId20" Target="https://my.remarkbox.com/54b8dc3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4b8dc3c</dc:title>
  <dc:creator/>
  <cp:keywords/>
  <dcterms:created xsi:type="dcterms:W3CDTF">2026-05-05T03:05:04Z</dcterms:created>
  <dcterms:modified xsi:type="dcterms:W3CDTF">2026-05-05T03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